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913B4" w14:textId="6675CC83" w:rsidR="00E27D4D" w:rsidRDefault="00E27D4D"/>
    <w:p w14:paraId="2D083583" w14:textId="2A14D00E" w:rsidR="00E27D4D" w:rsidRPr="00E27D4D" w:rsidRDefault="00E27D4D" w:rsidP="00687B70">
      <w:pPr>
        <w:rPr>
          <w:rFonts w:ascii="Arial Black" w:hAnsi="Arial Black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27D4D">
        <w:rPr>
          <w:rFonts w:ascii="Arial Black" w:hAnsi="Arial Black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quirement for Home Health Aide (HHA) Certificate Program</w:t>
      </w:r>
    </w:p>
    <w:p w14:paraId="1E6F8F11" w14:textId="77777777" w:rsidR="00E27D4D" w:rsidRPr="00B67AF3" w:rsidRDefault="00E27D4D" w:rsidP="00E27D4D">
      <w:pPr>
        <w:rPr>
          <w:rFonts w:ascii="Times New Roman" w:hAnsi="Times New Roman" w:cs="Times New Roman"/>
          <w:sz w:val="24"/>
          <w:szCs w:val="24"/>
        </w:rPr>
      </w:pPr>
      <w:r w:rsidRPr="00B67AF3">
        <w:rPr>
          <w:rFonts w:ascii="Times New Roman" w:hAnsi="Times New Roman" w:cs="Times New Roman"/>
          <w:sz w:val="24"/>
          <w:szCs w:val="24"/>
        </w:rPr>
        <w:t xml:space="preserve">Students who are accepted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B67AF3">
        <w:rPr>
          <w:rFonts w:ascii="Times New Roman" w:hAnsi="Times New Roman" w:cs="Times New Roman"/>
          <w:sz w:val="24"/>
          <w:szCs w:val="24"/>
        </w:rPr>
        <w:t>to the program must meet the following requirements:</w:t>
      </w:r>
    </w:p>
    <w:tbl>
      <w:tblPr>
        <w:tblStyle w:val="TableGrid"/>
        <w:tblW w:w="981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4860"/>
      </w:tblGrid>
      <w:tr w:rsidR="00E27D4D" w:rsidRPr="007C7CBD" w14:paraId="63655BCF" w14:textId="77777777" w:rsidTr="00B76ACF">
        <w:trPr>
          <w:trHeight w:val="374"/>
        </w:trPr>
        <w:tc>
          <w:tcPr>
            <w:tcW w:w="4955" w:type="dxa"/>
            <w:vAlign w:val="bottom"/>
          </w:tcPr>
          <w:p w14:paraId="38D038F2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App</w:t>
            </w: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licants must be at least 18 years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 of age</w:t>
            </w:r>
          </w:p>
        </w:tc>
        <w:tc>
          <w:tcPr>
            <w:tcW w:w="4860" w:type="dxa"/>
            <w:vAlign w:val="bottom"/>
          </w:tcPr>
          <w:p w14:paraId="2725777A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Have a valid state ID</w:t>
            </w:r>
          </w:p>
        </w:tc>
      </w:tr>
      <w:tr w:rsidR="00E27D4D" w:rsidRPr="007C7CBD" w14:paraId="715D71C0" w14:textId="77777777" w:rsidTr="00B76ACF">
        <w:trPr>
          <w:trHeight w:val="374"/>
        </w:trPr>
        <w:tc>
          <w:tcPr>
            <w:tcW w:w="4955" w:type="dxa"/>
            <w:vAlign w:val="bottom"/>
          </w:tcPr>
          <w:p w14:paraId="428001E5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Social Security Card</w:t>
            </w:r>
          </w:p>
        </w:tc>
        <w:tc>
          <w:tcPr>
            <w:tcW w:w="4860" w:type="dxa"/>
            <w:vAlign w:val="bottom"/>
          </w:tcPr>
          <w:p w14:paraId="43D58509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-72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 </w:t>
            </w:r>
            <w:r w:rsidRPr="007C7CBD"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  <w:t>Liability Insurance</w:t>
            </w:r>
          </w:p>
        </w:tc>
      </w:tr>
      <w:tr w:rsidR="00E27D4D" w:rsidRPr="007C7CBD" w14:paraId="2744CE57" w14:textId="77777777" w:rsidTr="00B76ACF">
        <w:trPr>
          <w:trHeight w:val="374"/>
        </w:trPr>
        <w:tc>
          <w:tcPr>
            <w:tcW w:w="4955" w:type="dxa"/>
            <w:vAlign w:val="bottom"/>
          </w:tcPr>
          <w:p w14:paraId="28E1B788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Background check 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Level I </w:t>
            </w: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and II</w:t>
            </w:r>
          </w:p>
        </w:tc>
        <w:tc>
          <w:tcPr>
            <w:tcW w:w="4860" w:type="dxa"/>
            <w:vAlign w:val="bottom"/>
          </w:tcPr>
          <w:p w14:paraId="764A9BB8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-72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Submit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all a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pplication</w:t>
            </w: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s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 and fees</w:t>
            </w:r>
          </w:p>
        </w:tc>
      </w:tr>
      <w:tr w:rsidR="00E27D4D" w:rsidRPr="007C7CBD" w14:paraId="679CA081" w14:textId="77777777" w:rsidTr="00B76ACF">
        <w:trPr>
          <w:trHeight w:val="423"/>
        </w:trPr>
        <w:tc>
          <w:tcPr>
            <w:tcW w:w="4955" w:type="dxa"/>
            <w:vAlign w:val="bottom"/>
          </w:tcPr>
          <w:p w14:paraId="15ACBA0C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Immunization records</w:t>
            </w:r>
          </w:p>
        </w:tc>
        <w:tc>
          <w:tcPr>
            <w:tcW w:w="4860" w:type="dxa"/>
            <w:vAlign w:val="bottom"/>
          </w:tcPr>
          <w:p w14:paraId="1E6A1B0E" w14:textId="77777777" w:rsidR="00E27D4D" w:rsidRPr="007C7CBD" w:rsidRDefault="00E27D4D" w:rsidP="00E27D4D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72" w:hanging="350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  <w:t>Physical exam w/TB test</w:t>
            </w:r>
          </w:p>
        </w:tc>
      </w:tr>
    </w:tbl>
    <w:p w14:paraId="28E19567" w14:textId="4D7BEE2C" w:rsidR="00E27D4D" w:rsidRDefault="00E27D4D">
      <w:bookmarkStart w:id="0" w:name="_GoBack"/>
      <w:bookmarkEnd w:id="0"/>
    </w:p>
    <w:p w14:paraId="266CFD68" w14:textId="40A57A48" w:rsidR="00687B70" w:rsidRPr="00687B70" w:rsidRDefault="00687B70" w:rsidP="00687B70">
      <w:pPr>
        <w:rPr>
          <w:rFonts w:ascii="Arial Black" w:hAnsi="Arial Black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87B70">
        <w:rPr>
          <w:rFonts w:ascii="Arial Black" w:hAnsi="Arial Black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dmission Process</w:t>
      </w:r>
    </w:p>
    <w:p w14:paraId="2750FB18" w14:textId="59815B91" w:rsidR="00687B70" w:rsidRPr="00687B70" w:rsidRDefault="00687B70" w:rsidP="00687B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87B70">
        <w:rPr>
          <w:rFonts w:ascii="Times New Roman" w:hAnsi="Times New Roman" w:cs="Times New Roman"/>
          <w:sz w:val="24"/>
          <w:szCs w:val="24"/>
        </w:rPr>
        <w:t>Fill out school application and satisfy the processing fee of $25.00</w:t>
      </w:r>
    </w:p>
    <w:p w14:paraId="52A2B400" w14:textId="0D5D1923" w:rsidR="00687B70" w:rsidRPr="00687B70" w:rsidRDefault="00687B70" w:rsidP="00687B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87B70">
        <w:rPr>
          <w:rFonts w:ascii="Times New Roman" w:hAnsi="Times New Roman" w:cs="Times New Roman"/>
          <w:sz w:val="24"/>
          <w:szCs w:val="24"/>
        </w:rPr>
        <w:t>Submit registration fee of $50.00</w:t>
      </w:r>
    </w:p>
    <w:p w14:paraId="479A08EA" w14:textId="6F85A99B" w:rsidR="00687B70" w:rsidRPr="00687B70" w:rsidRDefault="00687B70" w:rsidP="00687B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87B70">
        <w:rPr>
          <w:rFonts w:ascii="Times New Roman" w:hAnsi="Times New Roman" w:cs="Times New Roman"/>
          <w:sz w:val="24"/>
          <w:szCs w:val="24"/>
        </w:rPr>
        <w:t>Submit Social Security card/Valid State ID</w:t>
      </w:r>
    </w:p>
    <w:p w14:paraId="536C27C3" w14:textId="2F4610F4" w:rsidR="00687B70" w:rsidRPr="00994C5D" w:rsidRDefault="00687B70" w:rsidP="00687B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87B70">
        <w:rPr>
          <w:rFonts w:ascii="Times New Roman" w:hAnsi="Times New Roman" w:cs="Times New Roman"/>
          <w:sz w:val="24"/>
          <w:szCs w:val="24"/>
        </w:rPr>
        <w:t xml:space="preserve">Submit background check Level I and Level II </w:t>
      </w:r>
    </w:p>
    <w:p w14:paraId="3801AD98" w14:textId="71C7177A" w:rsidR="00687B70" w:rsidRDefault="00687B70" w:rsidP="00687B70">
      <w:pPr>
        <w:rPr>
          <w:rFonts w:ascii="Arial Black" w:hAnsi="Arial Black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87B70">
        <w:rPr>
          <w:rFonts w:ascii="Arial Black" w:hAnsi="Arial Black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ength of academic program</w:t>
      </w:r>
    </w:p>
    <w:p w14:paraId="7DDC8CAB" w14:textId="64472D08" w:rsidR="00687B70" w:rsidRDefault="00687B70" w:rsidP="00463DAE">
      <w:pPr>
        <w:rPr>
          <w:rFonts w:ascii="Times New Roman" w:hAnsi="Times New Roman" w:cs="Times New Roman"/>
          <w:sz w:val="24"/>
          <w:szCs w:val="24"/>
        </w:rPr>
      </w:pPr>
      <w:r w:rsidRPr="00463DAE">
        <w:rPr>
          <w:rFonts w:ascii="Times New Roman" w:hAnsi="Times New Roman" w:cs="Times New Roman"/>
          <w:sz w:val="24"/>
          <w:szCs w:val="24"/>
        </w:rPr>
        <w:t>The curriculum is divided into chapters, which included objectives and vocabulary.  The standardized curriculum requires a minimum of 75 hours of classroom/laboratory-lecture and 16 hours of clinical instruction totaling 91 hours.</w:t>
      </w:r>
    </w:p>
    <w:p w14:paraId="087D2FB2" w14:textId="77777777" w:rsidR="00463DAE" w:rsidRPr="00463DAE" w:rsidRDefault="00463DAE" w:rsidP="00463DAE">
      <w:pPr>
        <w:rPr>
          <w:rFonts w:ascii="Arial Black" w:hAnsi="Arial Black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63DAE">
        <w:rPr>
          <w:rFonts w:ascii="Arial Black" w:hAnsi="Arial Black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uation Requirements:</w:t>
      </w:r>
    </w:p>
    <w:p w14:paraId="459B783C" w14:textId="77777777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</w:rPr>
      </w:pPr>
      <w:r w:rsidRPr="00F61644">
        <w:rPr>
          <w:rFonts w:ascii="Times New Roman" w:hAnsi="Times New Roman" w:cs="Times New Roman"/>
          <w:sz w:val="24"/>
        </w:rPr>
        <w:t xml:space="preserve">To complete this program with a </w:t>
      </w:r>
      <w:r>
        <w:rPr>
          <w:rFonts w:ascii="Times New Roman" w:hAnsi="Times New Roman" w:cs="Times New Roman"/>
          <w:sz w:val="24"/>
        </w:rPr>
        <w:t>certificate in Home Health Aide (HHA)</w:t>
      </w:r>
      <w:r w:rsidRPr="00F61644">
        <w:rPr>
          <w:rFonts w:ascii="Times New Roman" w:hAnsi="Times New Roman" w:cs="Times New Roman"/>
          <w:sz w:val="24"/>
        </w:rPr>
        <w:t xml:space="preserve"> each student must meet the following requirements:</w:t>
      </w:r>
    </w:p>
    <w:p w14:paraId="786074F4" w14:textId="77777777" w:rsidR="00463DAE" w:rsidRPr="00F61644" w:rsidRDefault="00463DAE" w:rsidP="00463DAE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773A8B5" w14:textId="77777777" w:rsidR="00463DAE" w:rsidRDefault="00463DAE" w:rsidP="00463DAE">
      <w:pPr>
        <w:pStyle w:val="ListParagraph"/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  <w:sz w:val="24"/>
        </w:rPr>
      </w:pPr>
      <w:r w:rsidRPr="00F61644">
        <w:rPr>
          <w:rFonts w:ascii="Times New Roman" w:hAnsi="Times New Roman" w:cs="Times New Roman"/>
          <w:sz w:val="24"/>
        </w:rPr>
        <w:t xml:space="preserve">Completion of </w:t>
      </w:r>
      <w:r>
        <w:rPr>
          <w:rFonts w:ascii="Times New Roman" w:hAnsi="Times New Roman" w:cs="Times New Roman"/>
          <w:sz w:val="24"/>
        </w:rPr>
        <w:t>75</w:t>
      </w:r>
      <w:r w:rsidRPr="00F61644">
        <w:rPr>
          <w:rFonts w:ascii="Times New Roman" w:hAnsi="Times New Roman" w:cs="Times New Roman"/>
          <w:sz w:val="24"/>
        </w:rPr>
        <w:t xml:space="preserve"> classroom/</w:t>
      </w:r>
      <w:r>
        <w:rPr>
          <w:rFonts w:ascii="Times New Roman" w:hAnsi="Times New Roman" w:cs="Times New Roman"/>
          <w:sz w:val="24"/>
        </w:rPr>
        <w:t>laboratory</w:t>
      </w:r>
      <w:r w:rsidRPr="00F61644">
        <w:rPr>
          <w:rFonts w:ascii="Times New Roman" w:hAnsi="Times New Roman" w:cs="Times New Roman"/>
          <w:sz w:val="24"/>
        </w:rPr>
        <w:t xml:space="preserve"> hours with an overall grade of </w:t>
      </w:r>
      <w:r>
        <w:rPr>
          <w:rFonts w:ascii="Times New Roman" w:hAnsi="Times New Roman" w:cs="Times New Roman"/>
          <w:sz w:val="24"/>
        </w:rPr>
        <w:t>70</w:t>
      </w:r>
      <w:r w:rsidRPr="00F61644">
        <w:rPr>
          <w:rFonts w:ascii="Times New Roman" w:hAnsi="Times New Roman" w:cs="Times New Roman"/>
          <w:sz w:val="24"/>
        </w:rPr>
        <w:t>% or greater.</w:t>
      </w:r>
    </w:p>
    <w:p w14:paraId="1B1BE92B" w14:textId="77777777" w:rsidR="00463DAE" w:rsidRPr="00F61644" w:rsidRDefault="00463DAE" w:rsidP="00463DAE">
      <w:pPr>
        <w:pStyle w:val="ListParagraph"/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  <w:sz w:val="24"/>
        </w:rPr>
      </w:pPr>
      <w:r w:rsidRPr="00F61644">
        <w:rPr>
          <w:rFonts w:ascii="Times New Roman" w:hAnsi="Times New Roman" w:cs="Times New Roman"/>
          <w:sz w:val="24"/>
        </w:rPr>
        <w:t xml:space="preserve">Completion of </w:t>
      </w:r>
      <w:r>
        <w:rPr>
          <w:rFonts w:ascii="Times New Roman" w:hAnsi="Times New Roman" w:cs="Times New Roman"/>
          <w:sz w:val="24"/>
        </w:rPr>
        <w:t>16</w:t>
      </w:r>
      <w:r w:rsidRPr="00F61644">
        <w:rPr>
          <w:rFonts w:ascii="Times New Roman" w:hAnsi="Times New Roman" w:cs="Times New Roman"/>
          <w:sz w:val="24"/>
        </w:rPr>
        <w:t xml:space="preserve"> clinical externship hours with a Pass.</w:t>
      </w:r>
    </w:p>
    <w:p w14:paraId="18CCE00E" w14:textId="77777777" w:rsidR="00463DAE" w:rsidRDefault="00463DAE" w:rsidP="00463DAE">
      <w:pPr>
        <w:pStyle w:val="ListParagraph"/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  <w:sz w:val="24"/>
        </w:rPr>
      </w:pPr>
      <w:r w:rsidRPr="00F61644">
        <w:rPr>
          <w:rFonts w:ascii="Times New Roman" w:hAnsi="Times New Roman" w:cs="Times New Roman"/>
          <w:sz w:val="24"/>
        </w:rPr>
        <w:t>All financial obligations paid in full</w:t>
      </w:r>
    </w:p>
    <w:p w14:paraId="06BC2CDD" w14:textId="77777777" w:rsidR="00463DAE" w:rsidRPr="00F61644" w:rsidRDefault="00463DAE" w:rsidP="00463DAE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</w:rPr>
      </w:pPr>
    </w:p>
    <w:p w14:paraId="19978B10" w14:textId="0ED7CA23" w:rsidR="00463DAE" w:rsidRPr="00463DAE" w:rsidRDefault="00463DAE" w:rsidP="00463DAE">
      <w:pPr>
        <w:tabs>
          <w:tab w:val="left" w:pos="6611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F61644">
        <w:rPr>
          <w:rFonts w:ascii="Times New Roman" w:hAnsi="Times New Roman" w:cs="Times New Roman"/>
          <w:sz w:val="24"/>
        </w:rPr>
        <w:t>Upon successful completion of program requirements</w:t>
      </w:r>
      <w:r>
        <w:rPr>
          <w:rFonts w:ascii="Times New Roman" w:hAnsi="Times New Roman" w:cs="Times New Roman"/>
          <w:sz w:val="24"/>
        </w:rPr>
        <w:t>,</w:t>
      </w:r>
      <w:r w:rsidRPr="00F61644">
        <w:rPr>
          <w:rFonts w:ascii="Times New Roman" w:hAnsi="Times New Roman" w:cs="Times New Roman"/>
          <w:sz w:val="24"/>
        </w:rPr>
        <w:t xml:space="preserve"> student</w:t>
      </w:r>
      <w:r>
        <w:rPr>
          <w:rFonts w:ascii="Times New Roman" w:hAnsi="Times New Roman" w:cs="Times New Roman"/>
          <w:sz w:val="24"/>
        </w:rPr>
        <w:t>s</w:t>
      </w:r>
      <w:r w:rsidRPr="00F61644">
        <w:rPr>
          <w:rFonts w:ascii="Times New Roman" w:hAnsi="Times New Roman" w:cs="Times New Roman"/>
          <w:sz w:val="24"/>
        </w:rPr>
        <w:t xml:space="preserve"> will be award</w:t>
      </w:r>
      <w:r>
        <w:rPr>
          <w:rFonts w:ascii="Times New Roman" w:hAnsi="Times New Roman" w:cs="Times New Roman"/>
          <w:sz w:val="24"/>
        </w:rPr>
        <w:t>ed</w:t>
      </w:r>
      <w:r w:rsidRPr="00F61644">
        <w:rPr>
          <w:rFonts w:ascii="Times New Roman" w:hAnsi="Times New Roman" w:cs="Times New Roman"/>
          <w:sz w:val="24"/>
        </w:rPr>
        <w:t xml:space="preserve"> a </w:t>
      </w:r>
      <w:r>
        <w:rPr>
          <w:rFonts w:ascii="Times New Roman" w:hAnsi="Times New Roman" w:cs="Times New Roman"/>
          <w:sz w:val="24"/>
        </w:rPr>
        <w:t>Certificate of Completion</w:t>
      </w:r>
      <w:r w:rsidRPr="00F61644">
        <w:rPr>
          <w:rFonts w:ascii="Times New Roman" w:hAnsi="Times New Roman" w:cs="Times New Roman"/>
          <w:sz w:val="24"/>
        </w:rPr>
        <w:t>.</w:t>
      </w:r>
    </w:p>
    <w:p w14:paraId="5D4C7063" w14:textId="77777777" w:rsidR="00463DAE" w:rsidRPr="00463DAE" w:rsidRDefault="00463DAE" w:rsidP="00463DAE">
      <w:pPr>
        <w:rPr>
          <w:rFonts w:ascii="Times New Roman" w:hAnsi="Times New Roman" w:cs="Times New Roman"/>
          <w:sz w:val="24"/>
          <w:szCs w:val="24"/>
        </w:rPr>
      </w:pPr>
    </w:p>
    <w:sectPr w:rsidR="00463DAE" w:rsidRPr="00463DA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79DAE" w14:textId="77777777" w:rsidR="009B605F" w:rsidRDefault="009B605F" w:rsidP="00E27D4D">
      <w:pPr>
        <w:spacing w:after="0" w:line="240" w:lineRule="auto"/>
      </w:pPr>
      <w:r>
        <w:separator/>
      </w:r>
    </w:p>
  </w:endnote>
  <w:endnote w:type="continuationSeparator" w:id="0">
    <w:p w14:paraId="487260A4" w14:textId="77777777" w:rsidR="009B605F" w:rsidRDefault="009B605F" w:rsidP="00E27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26CC4" w14:textId="77777777" w:rsidR="009B605F" w:rsidRDefault="009B605F" w:rsidP="00E27D4D">
      <w:pPr>
        <w:spacing w:after="0" w:line="240" w:lineRule="auto"/>
      </w:pPr>
      <w:r>
        <w:separator/>
      </w:r>
    </w:p>
  </w:footnote>
  <w:footnote w:type="continuationSeparator" w:id="0">
    <w:p w14:paraId="2892B981" w14:textId="77777777" w:rsidR="009B605F" w:rsidRDefault="009B605F" w:rsidP="00E27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D84A5" w14:textId="68386952" w:rsidR="00E27D4D" w:rsidRPr="00E27D4D" w:rsidRDefault="00E27D4D" w:rsidP="00E27D4D">
    <w:pPr>
      <w:pStyle w:val="Header"/>
      <w:jc w:val="center"/>
      <w:rPr>
        <w:b/>
        <w:sz w:val="32"/>
        <w:szCs w:val="32"/>
      </w:rPr>
    </w:pPr>
    <w:r w:rsidRPr="00E27D4D">
      <w:rPr>
        <w:b/>
        <w:sz w:val="32"/>
        <w:szCs w:val="32"/>
      </w:rPr>
      <w:t>Brevard Nursing Academy</w:t>
    </w:r>
  </w:p>
  <w:p w14:paraId="15AC11DA" w14:textId="68722C0D" w:rsidR="00E27D4D" w:rsidRDefault="00E27D4D" w:rsidP="00E27D4D">
    <w:pPr>
      <w:pStyle w:val="Header"/>
      <w:jc w:val="center"/>
    </w:pPr>
    <w:r>
      <w:t xml:space="preserve">1581 Robert J. </w:t>
    </w:r>
    <w:proofErr w:type="spellStart"/>
    <w:r>
      <w:t>Conlan</w:t>
    </w:r>
    <w:proofErr w:type="spellEnd"/>
    <w:r>
      <w:t xml:space="preserve"> Blvd., Suite 106</w:t>
    </w:r>
  </w:p>
  <w:p w14:paraId="7F10DC44" w14:textId="31785745" w:rsidR="00E27D4D" w:rsidRDefault="00E27D4D" w:rsidP="00E27D4D">
    <w:pPr>
      <w:pStyle w:val="Header"/>
      <w:jc w:val="center"/>
    </w:pPr>
    <w:r>
      <w:t>Palm Bay, FL  32905</w:t>
    </w:r>
  </w:p>
  <w:p w14:paraId="70B8D08C" w14:textId="4A3E0103" w:rsidR="00E27D4D" w:rsidRDefault="00E27D4D" w:rsidP="00E27D4D">
    <w:pPr>
      <w:pStyle w:val="Header"/>
      <w:jc w:val="center"/>
    </w:pPr>
    <w:r>
      <w:t>Phone: 321-323-9554</w:t>
    </w:r>
  </w:p>
  <w:p w14:paraId="47B9B52B" w14:textId="766A3A95" w:rsidR="00E27D4D" w:rsidRDefault="00E27D4D" w:rsidP="00E27D4D">
    <w:pPr>
      <w:pStyle w:val="Header"/>
      <w:jc w:val="center"/>
    </w:pPr>
    <w:r>
      <w:t xml:space="preserve">Email: </w:t>
    </w:r>
    <w:hyperlink r:id="rId1" w:history="1">
      <w:r w:rsidRPr="00D34D26">
        <w:rPr>
          <w:rStyle w:val="Hyperlink"/>
        </w:rPr>
        <w:t>info@brevardnursingacademy.com</w:t>
      </w:r>
    </w:hyperlink>
  </w:p>
  <w:p w14:paraId="514D4EFD" w14:textId="4CBEDFFE" w:rsidR="00E27D4D" w:rsidRDefault="00E27D4D" w:rsidP="00E27D4D">
    <w:pPr>
      <w:pStyle w:val="Header"/>
      <w:jc w:val="center"/>
    </w:pPr>
    <w:r>
      <w:t xml:space="preserve">Website: </w:t>
    </w:r>
    <w:hyperlink r:id="rId2" w:history="1">
      <w:r w:rsidRPr="00D34D26">
        <w:rPr>
          <w:rStyle w:val="Hyperlink"/>
        </w:rPr>
        <w:t>www.brevardnursingacademy.com</w:t>
      </w:r>
    </w:hyperlink>
  </w:p>
  <w:p w14:paraId="2F591166" w14:textId="77777777" w:rsidR="00E27D4D" w:rsidRDefault="00E27D4D" w:rsidP="00E27D4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A373A"/>
    <w:multiLevelType w:val="hybridMultilevel"/>
    <w:tmpl w:val="B42EFE74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7F0E79"/>
    <w:multiLevelType w:val="hybridMultilevel"/>
    <w:tmpl w:val="94A06ADE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2" w15:restartNumberingAfterBreak="0">
    <w:nsid w:val="4D587C9C"/>
    <w:multiLevelType w:val="hybridMultilevel"/>
    <w:tmpl w:val="E322522C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307C1"/>
    <w:multiLevelType w:val="hybridMultilevel"/>
    <w:tmpl w:val="D3CCF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195374"/>
    <w:multiLevelType w:val="hybridMultilevel"/>
    <w:tmpl w:val="BB0A0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717D9A"/>
    <w:multiLevelType w:val="hybridMultilevel"/>
    <w:tmpl w:val="AFE09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MDI1sjAxNDUCYiUdpeDU4uLM/DyQAsNaADMaC3MsAAAA"/>
  </w:docVars>
  <w:rsids>
    <w:rsidRoot w:val="00E27D4D"/>
    <w:rsid w:val="00463DAE"/>
    <w:rsid w:val="00687B70"/>
    <w:rsid w:val="00994C5D"/>
    <w:rsid w:val="009B605F"/>
    <w:rsid w:val="00E2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3FCF5"/>
  <w15:chartTrackingRefBased/>
  <w15:docId w15:val="{4A17E107-3A8F-43EF-BB1D-5B50688D2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D4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D4D"/>
    <w:pPr>
      <w:ind w:left="720"/>
      <w:contextualSpacing/>
    </w:pPr>
  </w:style>
  <w:style w:type="table" w:styleId="TableGrid">
    <w:name w:val="Table Grid"/>
    <w:basedOn w:val="TableNormal"/>
    <w:uiPriority w:val="39"/>
    <w:rsid w:val="00E27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7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D4D"/>
  </w:style>
  <w:style w:type="paragraph" w:styleId="Footer">
    <w:name w:val="footer"/>
    <w:basedOn w:val="Normal"/>
    <w:link w:val="FooterChar"/>
    <w:uiPriority w:val="99"/>
    <w:unhideWhenUsed/>
    <w:rsid w:val="00E27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D4D"/>
  </w:style>
  <w:style w:type="character" w:styleId="Hyperlink">
    <w:name w:val="Hyperlink"/>
    <w:basedOn w:val="DefaultParagraphFont"/>
    <w:uiPriority w:val="99"/>
    <w:unhideWhenUsed/>
    <w:rsid w:val="00E27D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D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revardnursingacademy.com" TargetMode="External"/><Relationship Id="rId1" Type="http://schemas.openxmlformats.org/officeDocument/2006/relationships/hyperlink" Target="mailto:info@brevardnursingacadem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prendergast</dc:creator>
  <cp:keywords/>
  <dc:description/>
  <cp:lastModifiedBy>ann marie prendergast</cp:lastModifiedBy>
  <cp:revision>2</cp:revision>
  <dcterms:created xsi:type="dcterms:W3CDTF">2018-08-13T02:55:00Z</dcterms:created>
  <dcterms:modified xsi:type="dcterms:W3CDTF">2018-08-13T03:22:00Z</dcterms:modified>
</cp:coreProperties>
</file>